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1431AC00" w:rsidR="00E022F0" w:rsidRPr="00B82001" w:rsidRDefault="00DE65F8" w:rsidP="00B82001"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73A7BC" wp14:editId="4370242D">
                <wp:simplePos x="0" y="0"/>
                <wp:positionH relativeFrom="column">
                  <wp:posOffset>18097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5AC9E" w14:textId="5B528A2F" w:rsidR="00DE65F8" w:rsidRPr="00E6321E" w:rsidRDefault="00B93A7E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Jelovnik 8.6.2026.-12.6.2026.</w:t>
                            </w:r>
                          </w:p>
                          <w:p w14:paraId="019BFA8D" w14:textId="77777777" w:rsidR="00DE65F8" w:rsidRPr="007F395B" w:rsidRDefault="00DE65F8" w:rsidP="00DE65F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A7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2.5pt;margin-top:133.5pt;width:257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" filled="f" stroked="f" strokeweight=".5pt">
                <v:textbox>
                  <w:txbxContent>
                    <w:p w14:paraId="3265AC9E" w14:textId="5B528A2F" w:rsidR="00DE65F8" w:rsidRPr="00E6321E" w:rsidRDefault="00B93A7E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Jelovnik 8.6.2026.-12.6.2026.</w:t>
                      </w:r>
                    </w:p>
                    <w:p w14:paraId="019BFA8D" w14:textId="77777777" w:rsidR="00DE65F8" w:rsidRPr="007F395B" w:rsidRDefault="00DE65F8" w:rsidP="00DE65F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5CAF10" wp14:editId="63EBAF87">
                <wp:simplePos x="0" y="0"/>
                <wp:positionH relativeFrom="margin">
                  <wp:align>center</wp:align>
                </wp:positionH>
                <wp:positionV relativeFrom="margin">
                  <wp:posOffset>3857625</wp:posOffset>
                </wp:positionV>
                <wp:extent cx="5410200" cy="1352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345393B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3DB05C" w14:textId="0D1E2CFD" w:rsidR="00DE65F8" w:rsidRPr="006558BD" w:rsidRDefault="00B93A7E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, maslac, marmelada,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1A36482" w14:textId="045F3ED0" w:rsidR="00DE65F8" w:rsidRPr="006558BD" w:rsidRDefault="00B93A7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30F2872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55687B6" w14:textId="6A7DC63D" w:rsidR="00DE65F8" w:rsidRPr="006558BD" w:rsidRDefault="00B93A7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Špagete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olognese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3A0F561" w14:textId="45FAA7B5" w:rsidR="00DE65F8" w:rsidRPr="006558BD" w:rsidRDefault="00B93A7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1D176EE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3376869" w14:textId="0156901B" w:rsidR="00DE65F8" w:rsidRPr="006558BD" w:rsidRDefault="00B93A7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opli sendvič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AD7968" w14:textId="7644E211" w:rsidR="00DE65F8" w:rsidRPr="006558BD" w:rsidRDefault="00B93A7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</w:tbl>
                          <w:p w14:paraId="2705C7B8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CAF10" id="Text Box 2" o:spid="_x0000_s1027" type="#_x0000_t202" style="position:absolute;margin-left:0;margin-top:303.75pt;width:426pt;height:106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345393B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3DB05C" w14:textId="0D1E2CFD" w:rsidR="00DE65F8" w:rsidRPr="006558BD" w:rsidRDefault="00B93A7E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maslac, marmelada,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1A36482" w14:textId="045F3ED0" w:rsidR="00DE65F8" w:rsidRPr="006558BD" w:rsidRDefault="00B93A7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30F2872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55687B6" w14:textId="6A7DC63D" w:rsidR="00DE65F8" w:rsidRPr="006558BD" w:rsidRDefault="00B93A7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Špagete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bolognes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3A0F561" w14:textId="45FAA7B5" w:rsidR="00DE65F8" w:rsidRPr="006558BD" w:rsidRDefault="00B93A7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1D176EE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3376869" w14:textId="0156901B" w:rsidR="00DE65F8" w:rsidRPr="006558BD" w:rsidRDefault="00B93A7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Topli sendvič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AD7968" w14:textId="7644E211" w:rsidR="00DE65F8" w:rsidRPr="006558BD" w:rsidRDefault="00B93A7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</w:tbl>
                    <w:p w14:paraId="2705C7B8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624DEA" wp14:editId="72497C97">
                <wp:simplePos x="0" y="0"/>
                <wp:positionH relativeFrom="margin">
                  <wp:align>center</wp:align>
                </wp:positionH>
                <wp:positionV relativeFrom="margin">
                  <wp:posOffset>7743825</wp:posOffset>
                </wp:positionV>
                <wp:extent cx="5410200" cy="13525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1AF4CDC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F3A828" w14:textId="2DB24AC7" w:rsidR="00DE65F8" w:rsidRPr="006558BD" w:rsidRDefault="00EB3BFD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oasan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maslac, voće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8705C3" w14:textId="053F5CDE" w:rsidR="00DE65F8" w:rsidRPr="006558BD" w:rsidRDefault="00EB3BF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3C3422C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8801A5" w14:textId="79206D68" w:rsidR="00DE65F8" w:rsidRPr="006558BD" w:rsidRDefault="00EB3BF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ladi krumpir pire, oslić, riblji štapić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B3FE6B" w14:textId="16E4EA72" w:rsidR="00DE65F8" w:rsidRPr="006558BD" w:rsidRDefault="00EB3BF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4</w:t>
                                  </w:r>
                                </w:p>
                              </w:tc>
                            </w:tr>
                            <w:tr w:rsidR="00DE65F8" w:rsidRPr="006558BD" w14:paraId="5475772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7278A02" w14:textId="6E8B712F" w:rsidR="00DE65F8" w:rsidRPr="006558BD" w:rsidRDefault="00EB3BF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ladoled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E6346A" w14:textId="6B4E75EB" w:rsidR="00DE65F8" w:rsidRPr="006558BD" w:rsidRDefault="00EB3BF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39684F23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4DEA" id="_x0000_s1028" type="#_x0000_t202" style="position:absolute;margin-left:0;margin-top:609.75pt;width:426pt;height:106.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1AF4CDC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F3A828" w14:textId="2DB24AC7" w:rsidR="00DE65F8" w:rsidRPr="006558BD" w:rsidRDefault="00EB3BFD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Kroasan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maslac, voće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8705C3" w14:textId="053F5CDE" w:rsidR="00DE65F8" w:rsidRPr="006558BD" w:rsidRDefault="00EB3BF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3C3422C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8801A5" w14:textId="79206D68" w:rsidR="00DE65F8" w:rsidRPr="006558BD" w:rsidRDefault="00EB3BF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ladi krumpir pire, oslić, riblji štapić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B3FE6B" w14:textId="16E4EA72" w:rsidR="00DE65F8" w:rsidRPr="006558BD" w:rsidRDefault="00EB3BF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4</w:t>
                            </w:r>
                          </w:p>
                        </w:tc>
                      </w:tr>
                      <w:tr w:rsidR="00DE65F8" w:rsidRPr="006558BD" w14:paraId="5475772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7278A02" w14:textId="6E8B712F" w:rsidR="00DE65F8" w:rsidRPr="006558BD" w:rsidRDefault="00EB3BF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doled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E6346A" w14:textId="6B4E75EB" w:rsidR="00DE65F8" w:rsidRPr="006558BD" w:rsidRDefault="00EB3BF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39684F23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7DA917" wp14:editId="3FF73B0C">
                <wp:simplePos x="0" y="0"/>
                <wp:positionH relativeFrom="margin">
                  <wp:align>center</wp:align>
                </wp:positionH>
                <wp:positionV relativeFrom="margin">
                  <wp:posOffset>6419850</wp:posOffset>
                </wp:positionV>
                <wp:extent cx="5410200" cy="13525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078904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5FC938" w14:textId="7D616638" w:rsidR="00DE65F8" w:rsidRPr="006558BD" w:rsidRDefault="00EB3BFD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Gris na mlijeku, kakao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osip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DB76A60" w14:textId="2717BB7E" w:rsidR="00DE65F8" w:rsidRPr="006558BD" w:rsidRDefault="00EB3BF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058AAF7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431456" w14:textId="6D8A6022" w:rsidR="00DE65F8" w:rsidRPr="006558BD" w:rsidRDefault="00EB3BF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arivo od graha sa lećom i ječmenom kašom ,suhim mesom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6FF158" w14:textId="7FD01B98" w:rsidR="00DE65F8" w:rsidRPr="006558BD" w:rsidRDefault="00EB3BF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563F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7A0A53" w14:textId="3336064A" w:rsidR="00DE65F8" w:rsidRPr="006558BD" w:rsidRDefault="00EB3BF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EADE6E" w14:textId="42AF9B3F" w:rsidR="00DE65F8" w:rsidRPr="006558BD" w:rsidRDefault="00EB3BF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173B7F19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A917" id="_x0000_s1029" type="#_x0000_t202" style="position:absolute;margin-left:0;margin-top:505.5pt;width:426pt;height:106.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jq8DAIAAPo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078904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5FC938" w14:textId="7D616638" w:rsidR="00DE65F8" w:rsidRPr="006558BD" w:rsidRDefault="00EB3BFD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Gris na mlijeku, kakao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osip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DB76A60" w14:textId="2717BB7E" w:rsidR="00DE65F8" w:rsidRPr="006558BD" w:rsidRDefault="00EB3BF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058AAF7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431456" w14:textId="6D8A6022" w:rsidR="00DE65F8" w:rsidRPr="006558BD" w:rsidRDefault="00EB3BF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graha sa lećom i ječmenom kašom ,suhim mesom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6FF158" w14:textId="7FD01B98" w:rsidR="00DE65F8" w:rsidRPr="006558BD" w:rsidRDefault="00EB3BF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563F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7A0A53" w14:textId="3336064A" w:rsidR="00DE65F8" w:rsidRPr="006558BD" w:rsidRDefault="00EB3BF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EADE6E" w14:textId="42AF9B3F" w:rsidR="00DE65F8" w:rsidRPr="006558BD" w:rsidRDefault="00EB3BF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173B7F19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094CBC" wp14:editId="2EAC9F7A">
                <wp:simplePos x="0" y="0"/>
                <wp:positionH relativeFrom="margin">
                  <wp:align>center</wp:align>
                </wp:positionH>
                <wp:positionV relativeFrom="margin">
                  <wp:posOffset>5133975</wp:posOffset>
                </wp:positionV>
                <wp:extent cx="5410200" cy="13525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5EB11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C7AA5BF" w14:textId="47F449B0" w:rsidR="00DE65F8" w:rsidRPr="006558BD" w:rsidRDefault="00B93A7E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 ,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lino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lad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5758B" w14:textId="24B8E6F4" w:rsidR="00DE65F8" w:rsidRPr="006558BD" w:rsidRDefault="00B93A7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1ECC66C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6003BE7" w14:textId="3F5B65D1" w:rsidR="00DE65F8" w:rsidRPr="006558BD" w:rsidRDefault="00B93A7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joke, pileći paprikaš,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206ED5A" w14:textId="3A738061" w:rsidR="00DE65F8" w:rsidRPr="006558BD" w:rsidRDefault="00B93A7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7F58C98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8F5B93" w14:textId="3028E508" w:rsidR="00DE65F8" w:rsidRPr="006558BD" w:rsidRDefault="00B93A7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ladoled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0B8DF3B" w14:textId="16FD6881" w:rsidR="00DE65F8" w:rsidRPr="006558BD" w:rsidRDefault="00EB3BF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</w:tbl>
                          <w:p w14:paraId="0C390E74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94CBC" id="_x0000_s1030" type="#_x0000_t202" style="position:absolute;margin-left:0;margin-top:404.25pt;width:426pt;height:106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xzDAIAAPo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5EB11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C7AA5BF" w14:textId="47F449B0" w:rsidR="00DE65F8" w:rsidRPr="006558BD" w:rsidRDefault="00B93A7E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 ,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lino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lad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5758B" w14:textId="24B8E6F4" w:rsidR="00DE65F8" w:rsidRPr="006558BD" w:rsidRDefault="00B93A7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1ECC66C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6003BE7" w14:textId="3F5B65D1" w:rsidR="00DE65F8" w:rsidRPr="006558BD" w:rsidRDefault="00B93A7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Njoke, pileći paprikaš,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206ED5A" w14:textId="3A738061" w:rsidR="00DE65F8" w:rsidRPr="006558BD" w:rsidRDefault="00B93A7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7F58C98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8F5B93" w14:textId="3028E508" w:rsidR="00DE65F8" w:rsidRPr="006558BD" w:rsidRDefault="00B93A7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doled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0B8DF3B" w14:textId="16FD6881" w:rsidR="00DE65F8" w:rsidRPr="006558BD" w:rsidRDefault="00EB3BF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</w:tbl>
                    <w:p w14:paraId="0C390E74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9C090" wp14:editId="3B8CC2D5">
                <wp:simplePos x="0" y="0"/>
                <wp:positionH relativeFrom="margin">
                  <wp:posOffset>1104900</wp:posOffset>
                </wp:positionH>
                <wp:positionV relativeFrom="margin">
                  <wp:posOffset>2562225</wp:posOffset>
                </wp:positionV>
                <wp:extent cx="5410200" cy="1352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6A9995C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9EDFF4C" w14:textId="1BBD1481" w:rsidR="00DE65F8" w:rsidRPr="006558BD" w:rsidRDefault="00B93A7E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ogurt/mlijeko, pecivo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A67C913" w14:textId="631115FD" w:rsidR="00DE65F8" w:rsidRPr="006558BD" w:rsidRDefault="00B93A7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064A567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114A048" w14:textId="11BDAF29" w:rsidR="00DE65F8" w:rsidRPr="006558BD" w:rsidRDefault="00B93A7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arivo od mahuna sa teletinom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55B696" w14:textId="372D276B" w:rsidR="00DE65F8" w:rsidRPr="006558BD" w:rsidRDefault="00B93A7E" w:rsidP="00B93A7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0C1E53E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E3A8A8" w14:textId="10E11B95" w:rsidR="00DE65F8" w:rsidRPr="006558BD" w:rsidRDefault="00B93A7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CA3348" w14:textId="1AB38181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285C3C7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9C090" id="_x0000_s1031" type="#_x0000_t202" style="position:absolute;margin-left:87pt;margin-top:201.75pt;width:426pt;height:10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6A9995C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9EDFF4C" w14:textId="1BBD1481" w:rsidR="00DE65F8" w:rsidRPr="006558BD" w:rsidRDefault="00B93A7E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ogurt/mlijeko, pecivo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A67C913" w14:textId="631115FD" w:rsidR="00DE65F8" w:rsidRPr="006558BD" w:rsidRDefault="00B93A7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064A567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114A048" w14:textId="11BDAF29" w:rsidR="00DE65F8" w:rsidRPr="006558BD" w:rsidRDefault="00B93A7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mahuna sa teletinom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55B696" w14:textId="372D276B" w:rsidR="00DE65F8" w:rsidRPr="006558BD" w:rsidRDefault="00B93A7E" w:rsidP="00B93A7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0C1E53E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E3A8A8" w14:textId="10E11B95" w:rsidR="00DE65F8" w:rsidRPr="006558BD" w:rsidRDefault="00B93A7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CA3348" w14:textId="1AB38181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0285C3C7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82001">
        <w:rPr>
          <w:noProof/>
          <w:lang w:eastAsia="hr-HR"/>
        </w:rPr>
        <w:drawing>
          <wp:inline distT="0" distB="0" distL="0" distR="0" wp14:anchorId="63930778" wp14:editId="1A92775D">
            <wp:extent cx="7559675" cy="1069213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2F0" w:rsidRPr="00B82001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919AD"/>
    <w:rsid w:val="004B5C52"/>
    <w:rsid w:val="004C1CB8"/>
    <w:rsid w:val="004E2033"/>
    <w:rsid w:val="00516AE2"/>
    <w:rsid w:val="006300F5"/>
    <w:rsid w:val="006558BD"/>
    <w:rsid w:val="00682A4F"/>
    <w:rsid w:val="00684362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1960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82001"/>
    <w:rsid w:val="00B93A7E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E65F8"/>
    <w:rsid w:val="00DF3E56"/>
    <w:rsid w:val="00DF7FE3"/>
    <w:rsid w:val="00E022F0"/>
    <w:rsid w:val="00E3009F"/>
    <w:rsid w:val="00E3482E"/>
    <w:rsid w:val="00E656D8"/>
    <w:rsid w:val="00EB3BFD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9E8476-6213-4FDE-B22D-F0BEF25C8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2</cp:revision>
  <cp:lastPrinted>2026-02-02T13:46:00Z</cp:lastPrinted>
  <dcterms:created xsi:type="dcterms:W3CDTF">2026-06-05T08:29:00Z</dcterms:created>
  <dcterms:modified xsi:type="dcterms:W3CDTF">2026-06-05T08:29:00Z</dcterms:modified>
</cp:coreProperties>
</file>